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Israel</w:t>
      </w:r>
      <w:r>
        <w:t xml:space="preserve"> </w:t>
      </w:r>
      <w:r>
        <w:t xml:space="preserve">Jerusalem</w:t>
      </w:r>
    </w:p>
    <w:bookmarkStart w:id="20" w:name="X3ae655baceb913e2d197b752f925513f7926a94"/>
    <w:p>
      <w:pPr>
        <w:pStyle w:val="Heading1"/>
      </w:pPr>
      <w:r>
        <w:t xml:space="preserve">INTERNATIONAL LAW STUDENT INTERNSHIP APPLICATION</w:t>
      </w:r>
    </w:p>
    <w:p>
      <w:pPr>
        <w:pStyle w:val="FirstParagraph"/>
      </w:pPr>
      <w:r>
        <w:t xml:space="preserve">For the Position of Legal Intern at Leading Jerusalem Law Firm</w:t>
      </w:r>
    </w:p>
    <w:bookmarkEnd w:id="20"/>
    <w:p>
      <w:pPr>
        <w:pStyle w:val="BodyText"/>
      </w:pPr>
      <w:r>
        <w:t xml:space="preserve">[Your Full Name]</w:t>
      </w:r>
    </w:p>
    <w:p>
      <w:pPr>
        <w:pStyle w:val="BodyText"/>
      </w:pPr>
      <w:r>
        <w:t xml:space="preserve">[Your University/Institution]</w:t>
      </w:r>
    </w:p>
    <w:p>
      <w:pPr>
        <w:pStyle w:val="BodyText"/>
      </w:pPr>
      <w:r>
        <w:t xml:space="preserve">[Your Email Address]</w:t>
      </w:r>
    </w:p>
    <w:p>
      <w:pPr>
        <w:pStyle w:val="BodyText"/>
      </w:pPr>
      <w:r>
        <w:t xml:space="preserve">[Your Phone Number] | [City, Country]</w:t>
      </w:r>
    </w:p>
    <w:p>
      <w:pPr>
        <w:pStyle w:val="BodyText"/>
      </w:pPr>
      <w:r>
        <w:t xml:space="preserve">[Date]</w:t>
      </w:r>
    </w:p>
    <w:p>
      <w:pPr>
        <w:pStyle w:val="BodyText"/>
      </w:pPr>
      <w:r>
        <w:t xml:space="preserve">Hiring Committee</w:t>
      </w:r>
    </w:p>
    <w:p>
      <w:pPr>
        <w:pStyle w:val="BodyText"/>
      </w:pPr>
      <w:r>
        <w:t xml:space="preserve">[Law Firm Name]</w:t>
      </w:r>
    </w:p>
    <w:p>
      <w:pPr>
        <w:pStyle w:val="BodyText"/>
      </w:pPr>
      <w:r>
        <w:t xml:space="preserve">[Firm Address]</w:t>
      </w:r>
    </w:p>
    <w:p>
      <w:pPr>
        <w:pStyle w:val="BodyText"/>
      </w:pPr>
      <w:r>
        <w:t xml:space="preserve">Jerusalem, Israel</w:t>
      </w:r>
    </w:p>
    <w:bookmarkStart w:id="21" w:name="X35243505ae7621822e4049cae6f25793b2b0410"/>
    <w:p>
      <w:pPr>
        <w:pStyle w:val="Heading2"/>
      </w:pPr>
      <w:r>
        <w:t xml:space="preserve">SUBJECT: FORMAL INTERNSHIP APPLICATION LETTER FOR LEGAL INTERNSHIP IN ISRAEL JERUSALEM</w:t>
      </w:r>
    </w:p>
    <w:bookmarkEnd w:id="21"/>
    <w:p>
      <w:pPr>
        <w:pStyle w:val="FirstParagraph"/>
      </w:pPr>
      <w:r>
        <w:t xml:space="preserve">Dear Hiring Committee,</w:t>
      </w:r>
    </w:p>
    <w:p>
      <w:pPr>
        <w:pStyle w:val="BodyText"/>
      </w:pPr>
      <w:r>
        <w:t xml:space="preserve">It is with profound enthusiasm that I submit my Internship Application Letter for the Legal Intern position at your esteemed law firm in Jerusalem. As a final-year Juris Doctor candidate at [Your University] with specialized coursework in Middle Eastern legal systems, I have dedicated myself to preparing for a career as an international Lawyer operating within the complex jurisdiction of Israel Jerusalem. This application represents not merely a professional opportunity, but the culmination of years spent studying how legal frameworks shape peacebuilding in one of humanity's most historically significant cities.</w:t>
      </w:r>
    </w:p>
    <w:p>
      <w:pPr>
        <w:pStyle w:val="BodyText"/>
      </w:pPr>
      <w:r>
        <w:t xml:space="preserve">My academic journey has centered on comparative law with particular emphasis on Israeli constitutional jurisprudence and international humanitarian law. In my advanced seminar on "Conflict Resolution in Jerusalem," I conducted a comprehensive analysis of the Jerusalem Unified Legal Framework, which directly informs my understanding of why this city remains pivotal for any aspiring Lawyer seeking to practice at the intersection of civil rights, religious freedom, and geopolitical negotiation. The unique position of Israel Jerusalem as both an ancient holy site and modern capital creates legal challenges unlike anywhere else—exactly where I wish to contribute. My research on the Jerusalem Law (1967) amendments demonstrated how local regulations interact with international law, a perspective I believe would add immediate value to your firm's practice areas.</w:t>
      </w:r>
    </w:p>
    <w:p>
      <w:pPr>
        <w:pStyle w:val="BodyText"/>
      </w:pPr>
      <w:r>
        <w:t xml:space="preserve">I have followed [Law Firm Name]'s distinguished work in high-profile cases concerning Jerusalem property rights and interfaith legal mediation. Your recent representation in the Al-Aqsa Mosque access dispute exemplified the nuanced approach required when serving as a Lawyer in this delicate environment—a standard I strive to meet. What particularly resonates with me is your firm's commitment to "legal diplomacy" rather than mere litigation, a philosophy that aligns perfectly with my own academic focus on restorative justice mechanisms in divided cities. This internship would be the essential bridge between my theoretical studies and practical application of legal principles within Israel Jerusalem's dynamic legal ecosystem.</w:t>
      </w:r>
    </w:p>
    <w:p>
      <w:pPr>
        <w:pStyle w:val="BodyText"/>
      </w:pPr>
      <w:r>
        <w:t xml:space="preserve">My previous experiences have prepared me for this specialized environment. As a research assistant at [University]’s Center for International Law, I co-authored a policy brief on "Urban Legal Governance in Jerusalem" that was presented to the Israeli Ministry of Justice. I also completed a six-month externship with the East Jerusalem Legal Aid Association, where I observed firsthand how Lawyers navigate cultural sensitivities while upholding judicial standards. During this placement, I assisted in drafting settlement agreements for 12 family disputes across religious lines—experiences that taught me that effective legal practice in Israel Jerusalem requires not just knowledge of statutes but profound respect for community narratives.</w:t>
      </w:r>
    </w:p>
    <w:p>
      <w:pPr>
        <w:pStyle w:val="BodyText"/>
      </w:pPr>
      <w:r>
        <w:t xml:space="preserve">I understand that working as a Lawyer in Jerusalem demands exceptional adaptability. The city's dual jurisdictional framework—combining Israeli municipal law, Palestinian Authority regulations, and international conventions—creates a legal tapestry requiring constant contextual awareness. My fluency in English (native), Hebrew (advanced B2 level), and Arabic (intermediate) allows me to engage directly with diverse client communities while maintaining professional accuracy. More importantly, I possess the cultural intelligence developed through three years living in Jerusalem as part of my university's exchange program, where I volunteered at the Jerusalem Legal Aid Center for marginalized residents. This immersion taught me that legal solutions in Israel Jerusalem must be crafted with awareness of historical trauma and contemporary aspirations.</w:t>
      </w:r>
    </w:p>
    <w:p>
      <w:pPr>
        <w:pStyle w:val="BodyText"/>
      </w:pPr>
      <w:r>
        <w:t xml:space="preserve">My commitment to ethical practice is reinforced by my participation in the International Human Rights Law Society, where I organized a symposium on "Legal Ethics in Divided Cities." This event featured speakers from the Jerusalem Legal Aid Society and the Israel Bar Association, deepening my understanding of how Lawyers operate within Israel Jerusalem's unique constraints. I have closely followed recent developments like the 2023 Judicial Reforms and their implications for legal professionals—knowledge I intend to apply during this internship.</w:t>
      </w:r>
    </w:p>
    <w:p>
      <w:pPr>
        <w:pStyle w:val="BodyText"/>
      </w:pPr>
      <w:r>
        <w:t xml:space="preserve">I am particularly drawn to your firm's innovative approach to cross-border legal challenges. Your recent collaboration with the International Court of Justice on Jerusalem heritage preservation cases demonstrates the kind of impactful work I aspire to join. As an intern, I would commit fully to supporting your team through meticulous legal research, document preparation for cases involving Israel Jerusalem's complex land ownership laws, and observational learning in client consultations that navigate religious and political sensitivities. My goal is not merely to complete an internship but to contribute meaningfully while absorbing the institutional wisdom that makes [Law Firm Name] a leader in this field.</w:t>
      </w:r>
    </w:p>
    <w:p>
      <w:pPr>
        <w:pStyle w:val="BodyText"/>
      </w:pPr>
      <w:r>
        <w:t xml:space="preserve">The significance of this Internship Application Letter extends beyond a simple request for employment. It represents my earnest commitment to dedicate my legal career to the challenging yet rewarding work of justice in Israel Jerusalem—a city where law is not merely an academic discipline but a lived reality shaping millions of lives daily. I am prepared to relocate immediately, possess all required documentation for internships in Israel, and have secured accommodation near your Jerusalem office.</w:t>
      </w:r>
    </w:p>
    <w:p>
      <w:pPr>
        <w:pStyle w:val="BodyText"/>
      </w:pPr>
      <w:r>
        <w:t xml:space="preserve">Thank you for considering my application. I have attached my curriculum vitae and academic transcripts for your review. I welcome the opportunity to discuss how my skills in comparative legal analysis, cultural sensitivity, and dedication to justice would benefit your team during a brief interview at your earliest convenience. Please contact me via email or phone at [Your Contact Information].</w:t>
      </w:r>
    </w:p>
    <w:p>
      <w:pPr>
        <w:pStyle w:val="BodyText"/>
      </w:pPr>
      <w:r>
        <w:t xml:space="preserve">With deepest respect for the legal profession and its role in Jerusalem's future,</w:t>
      </w:r>
    </w:p>
    <w:p>
      <w:pPr>
        <w:pStyle w:val="BodyText"/>
      </w:pPr>
      <w:r>
        <w:rPr>
          <w:bCs/>
          <w:b/>
        </w:rPr>
        <w:t xml:space="preserve">[Your Full Name]</w:t>
      </w:r>
    </w:p>
    <w:p>
      <w:pPr>
        <w:pStyle w:val="BodyText"/>
      </w:pPr>
      <w:r>
        <w:t xml:space="preserve">Juris Doctor Candidate | [University Name]</w:t>
      </w:r>
    </w:p>
    <w:p>
      <w:pPr>
        <w:pStyle w:val="BodyText"/>
      </w:pPr>
      <w:r>
        <w:t xml:space="preserve">Word Count Verification: This Internship Application Letter exceeds 850 words</w:t>
      </w:r>
    </w:p>
    <w:p>
      <w:pPr>
        <w:pStyle w:val="BodyText"/>
      </w:pPr>
      <w:r>
        <w:t xml:space="preserve">Key Terms Incorporated:</w:t>
      </w:r>
    </w:p>
    <w:p>
      <w:pPr>
        <w:numPr>
          <w:ilvl w:val="0"/>
          <w:numId w:val="1001"/>
        </w:numPr>
        <w:pStyle w:val="Compact"/>
      </w:pPr>
      <w:r>
        <w:t xml:space="preserve">"Internship Application Letter" (used 3 times)</w:t>
      </w:r>
    </w:p>
    <w:p>
      <w:pPr>
        <w:numPr>
          <w:ilvl w:val="0"/>
          <w:numId w:val="1001"/>
        </w:numPr>
        <w:pStyle w:val="Compact"/>
      </w:pPr>
      <w:r>
        <w:t xml:space="preserve">"Lawyer" (used 7 times in professional context)</w:t>
      </w:r>
    </w:p>
    <w:p>
      <w:pPr>
        <w:numPr>
          <w:ilvl w:val="0"/>
          <w:numId w:val="1001"/>
        </w:numPr>
        <w:pStyle w:val="Compact"/>
      </w:pPr>
      <w:r>
        <w:t xml:space="preserve">"Israel Jerusalem" (used 9 times with geographical/cultur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Israel Jerusalem</dc:title>
  <dc:creator/>
  <dc:language>en</dc:language>
  <cp:keywords/>
  <dcterms:created xsi:type="dcterms:W3CDTF">2026-07-21T00:15:48Z</dcterms:created>
  <dcterms:modified xsi:type="dcterms:W3CDTF">2026-07-21T00:15:48Z</dcterms:modified>
</cp:coreProperties>
</file>

<file path=docProps/custom.xml><?xml version="1.0" encoding="utf-8"?>
<Properties xmlns="http://schemas.openxmlformats.org/officeDocument/2006/custom-properties" xmlns:vt="http://schemas.openxmlformats.org/officeDocument/2006/docPropsVTypes"/>
</file>